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169f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1a16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e935b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7284382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e87b30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9d9b38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851db7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d97e609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57a189c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279883c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34cad7a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64305d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b685c2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7d95d0c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e8ee69e7"/>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53808a9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f62a217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fa332b2f"/>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4T09:18:34Z</dcterms:created>
  <dcterms:modified xsi:type="dcterms:W3CDTF">2022-05-04T09:18:34Z</dcterms:modified>
</cp:coreProperties>
</file>